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F5D652" w14:textId="6FAA863A" w:rsidR="001C0C90" w:rsidRDefault="001C0C90" w:rsidP="001C0C90">
      <w:r>
        <w:t>(Approx. 527 words)</w:t>
      </w:r>
    </w:p>
    <w:p w14:paraId="31EC4CA6" w14:textId="77777777" w:rsidR="001C0C90" w:rsidRDefault="001C0C90" w:rsidP="001C0C90"/>
    <w:p w14:paraId="7F714035" w14:textId="3E2BD08B" w:rsidR="001C0C90" w:rsidRDefault="001C0C90" w:rsidP="001C0C90">
      <w:r>
        <w:t xml:space="preserve">Cautionary Tale about Free VPNs </w:t>
      </w:r>
    </w:p>
    <w:p w14:paraId="20F87C50" w14:textId="0E19662B" w:rsidR="001C0C90" w:rsidRDefault="001C0C90" w:rsidP="001C0C90">
      <w:r>
        <w:t>By Joel Ewing, President, Bella Vista Computer Club</w:t>
      </w:r>
    </w:p>
    <w:p w14:paraId="77C5DA95" w14:textId="3932883D" w:rsidR="001C0C90" w:rsidRDefault="001C0C90" w:rsidP="001C0C90">
      <w:pPr>
        <w:rPr>
          <w:i/>
          <w:iCs/>
        </w:rPr>
      </w:pPr>
      <w:r>
        <w:t xml:space="preserve">April 2021 issue, </w:t>
      </w:r>
      <w:r w:rsidRPr="00E042D0">
        <w:rPr>
          <w:i/>
          <w:iCs/>
        </w:rPr>
        <w:t>Bits &amp; Bytes</w:t>
      </w:r>
    </w:p>
    <w:p w14:paraId="7C5F77F1" w14:textId="77777777" w:rsidR="001C0C90" w:rsidRPr="00E042D0" w:rsidRDefault="001C0C90" w:rsidP="001C0C90">
      <w:r>
        <w:t>www.bvcomputerclub.org</w:t>
      </w:r>
    </w:p>
    <w:p w14:paraId="75895574" w14:textId="77777777" w:rsidR="001C0C90" w:rsidRDefault="001C0C90" w:rsidP="001C0C90">
      <w:r>
        <w:t xml:space="preserve">president (at) bvcomputerclub.org </w:t>
      </w:r>
    </w:p>
    <w:p w14:paraId="730A8DB5" w14:textId="30A03B8D" w:rsidR="001C0C90" w:rsidRDefault="001C0C90"/>
    <w:p w14:paraId="76EB5475" w14:textId="4E65D1A8" w:rsidR="001C0C90" w:rsidRDefault="001C0C90">
      <w:r>
        <w:t xml:space="preserve">One of the caveats in the VPN article in the March 2021 </w:t>
      </w:r>
      <w:r w:rsidRPr="001C0C90">
        <w:rPr>
          <w:i/>
          <w:iCs/>
        </w:rPr>
        <w:t>Bits &amp; Bytes</w:t>
      </w:r>
      <w:r>
        <w:t xml:space="preserve">, also mentioned at the March General Meeting, was that free VPN services were not recommended. As if on cue, see the following article recently published by Malwarebytes Labs on </w:t>
      </w:r>
      <w:hyperlink r:id="rId4" w:history="1">
        <w:r w:rsidRPr="001C0C90">
          <w:rPr>
            <w:rStyle w:val="Hyperlink"/>
          </w:rPr>
          <w:t>"21 million free VPN users' data exposed</w:t>
        </w:r>
      </w:hyperlink>
      <w:r>
        <w:t>."</w:t>
      </w:r>
    </w:p>
    <w:p w14:paraId="3D140883" w14:textId="77777777" w:rsidR="001C0C90" w:rsidRDefault="001C0C90"/>
    <w:p w14:paraId="449754BE" w14:textId="51454236" w:rsidR="001C0C90" w:rsidRDefault="001C0C90">
      <w:r>
        <w:t>A hack of several free VPN services revealed that not only were some services collecting user activity logs in contradiction of their advertised policy, but some were also collecting email addresses, passwords that were not encrypted, IP addresses, mobile device models, and IDs.</w:t>
      </w:r>
    </w:p>
    <w:p w14:paraId="7C9ADDFA" w14:textId="77777777" w:rsidR="001C0C90" w:rsidRDefault="001C0C90"/>
    <w:p w14:paraId="1A4EF8AE" w14:textId="44C55736" w:rsidR="00184963" w:rsidRDefault="001C0C90">
      <w:r>
        <w:t>The whole point of using a VPN with mobile devices is to avoid exposing non-encrypted data when using a public Wi-Fi network; but if that data would have been non-encrypted on a public Wi-Fi without VPN, then with a VPN service, it is still exposed non-encrypted within the server of your remote VPN service. I</w:t>
      </w:r>
      <w:r w:rsidR="00184963">
        <w:t>n addition, i</w:t>
      </w:r>
      <w:r>
        <w:t xml:space="preserve">f the service also requires a special app to be installed on the mobile device, then that app will also see any non-encrypted data before it is sent to the VPN service and potentially have access to other data on the mobile device. </w:t>
      </w:r>
      <w:r w:rsidR="00184963">
        <w:t>Thus, a</w:t>
      </w:r>
      <w:r>
        <w:t xml:space="preserve"> free VPN service is much more likely to be tempted to exploit their access to non-encrypted data if that is their only way to profit from the free service.</w:t>
      </w:r>
      <w:r w:rsidR="00184963">
        <w:t xml:space="preserve"> </w:t>
      </w:r>
    </w:p>
    <w:p w14:paraId="39AAF5BA" w14:textId="77777777" w:rsidR="00184963" w:rsidRDefault="00184963"/>
    <w:p w14:paraId="0C143182" w14:textId="62A6F251" w:rsidR="00184963" w:rsidRDefault="001C0C90">
      <w:r>
        <w:t xml:space="preserve">One of the reasons for distrusting the security of a public Wi-Fi network is that you can never know whether or not it is supported by secure hardware or whether that hardware is configured correctly to at least make it as secure as possible. Because of the limited number of users on one Wi-Fi network, the motivation to expend much effort to hack that one network is not high. But, if it shares an exposure common to many other Wi-Fi networks using similar hardware, it could be at risk. </w:t>
      </w:r>
      <w:r w:rsidR="00184963">
        <w:t>Furthermore, t</w:t>
      </w:r>
      <w:r>
        <w:t xml:space="preserve">he users have no way of knowing the details of a particular public Wi-Fi node, so it is wise to err on the side of caution. A VPN service, on the other hand, may have hundreds of thousands of users. </w:t>
      </w:r>
    </w:p>
    <w:p w14:paraId="2E72088C" w14:textId="77777777" w:rsidR="00184963" w:rsidRDefault="00184963"/>
    <w:p w14:paraId="6A8BB90C" w14:textId="736F8587" w:rsidR="00844B8B" w:rsidRDefault="001C0C90">
      <w:r>
        <w:t xml:space="preserve">The possibility that a free VPN service may be engaging in questionable behavior and be holding sensitive user data on its servers makes it an extremely attractive target for hackers and data thieves, who can justify spending much time and effort to break in. That makes any collection of sensitive information by a VPN service a more serious concern. One of the suggestions made is that you should look for reviews of a VPN service by known and trusted organizations before deciding on a VPN service. One of the interesting things that this data leak revealed was that there were several </w:t>
      </w:r>
      <w:proofErr w:type="gramStart"/>
      <w:r>
        <w:t>differently-named</w:t>
      </w:r>
      <w:proofErr w:type="gramEnd"/>
      <w:r>
        <w:t xml:space="preserve"> free VPN services that all appear to be run by the same company. Th</w:t>
      </w:r>
      <w:r w:rsidR="00184963">
        <w:t xml:space="preserve">ese were all supported by mobile apps that were gathering inappropriate data, combined with the </w:t>
      </w:r>
      <w:r w:rsidR="00184963">
        <w:lastRenderedPageBreak/>
        <w:t>attempt to disguise the company's true identit</w:t>
      </w:r>
      <w:r>
        <w:t>y, suggest that this was a deliberate attempt to engage in unethical behavior.</w:t>
      </w:r>
    </w:p>
    <w:p w14:paraId="0D46FA13" w14:textId="77777777" w:rsidR="001C0C90" w:rsidRDefault="001C0C90"/>
    <w:p w14:paraId="76F44FEA" w14:textId="7471489A" w:rsidR="001C0C90" w:rsidRPr="001C0C90" w:rsidRDefault="001C0C90" w:rsidP="001C0C90">
      <w:pPr>
        <w:rPr>
          <w:i/>
          <w:iCs/>
        </w:rPr>
      </w:pPr>
      <w:r w:rsidRPr="001C0C90">
        <w:rPr>
          <w:rFonts w:ascii="Roboto" w:hAnsi="Roboto"/>
          <w:i/>
          <w:iCs/>
          <w:color w:val="202124"/>
          <w:shd w:val="clear" w:color="auto" w:fill="FFFFFF"/>
        </w:rPr>
        <w:t>Caveat Utilitor</w:t>
      </w:r>
    </w:p>
    <w:sectPr w:rsidR="001C0C90" w:rsidRPr="001C0C9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xNzA0NLI0MLIA8pR0lIJTi4sz8/NACoxrASnPrkEsAAAA"/>
  </w:docVars>
  <w:rsids>
    <w:rsidRoot w:val="001C0C90"/>
    <w:rsid w:val="00184963"/>
    <w:rsid w:val="001C0C90"/>
    <w:rsid w:val="00583EEC"/>
    <w:rsid w:val="00844B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726E91"/>
  <w15:chartTrackingRefBased/>
  <w15:docId w15:val="{ADC1D0CC-A01A-44A9-892A-AE5AD84A63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C0C90"/>
    <w:rPr>
      <w:color w:val="0563C1" w:themeColor="hyperlink"/>
      <w:u w:val="single"/>
    </w:rPr>
  </w:style>
  <w:style w:type="character" w:styleId="UnresolvedMention">
    <w:name w:val="Unresolved Mention"/>
    <w:basedOn w:val="DefaultParagraphFont"/>
    <w:uiPriority w:val="99"/>
    <w:semiHidden/>
    <w:unhideWhenUsed/>
    <w:rsid w:val="001C0C90"/>
    <w:rPr>
      <w:color w:val="605E5C"/>
      <w:shd w:val="clear" w:color="auto" w:fill="E1DFDD"/>
    </w:rPr>
  </w:style>
  <w:style w:type="character" w:styleId="FollowedHyperlink">
    <w:name w:val="FollowedHyperlink"/>
    <w:basedOn w:val="DefaultParagraphFont"/>
    <w:uiPriority w:val="99"/>
    <w:semiHidden/>
    <w:unhideWhenUsed/>
    <w:rsid w:val="001C0C9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blog.malwarebytes.com/cybercrime/privacy/2021/03/21-million-free-vpn-users-data-exposed/?utm_source=double-opt-in&amp;utm_medium=email-internal-b2c&amp;utm_campaign=EM-B2C-2021-March-newsletter-Issue1&amp;utm_content=21-million-free-vpn-users-data-expose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503</Words>
  <Characters>2871</Characters>
  <Application>Microsoft Office Word</Application>
  <DocSecurity>0</DocSecurity>
  <Lines>23</Lines>
  <Paragraphs>6</Paragraphs>
  <ScaleCrop>false</ScaleCrop>
  <Company/>
  <LinksUpToDate>false</LinksUpToDate>
  <CharactersWithSpaces>3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cp:keywords/>
  <dc:description/>
  <cp:lastModifiedBy>Judy Taylour</cp:lastModifiedBy>
  <cp:revision>3</cp:revision>
  <dcterms:created xsi:type="dcterms:W3CDTF">2021-10-10T07:01:00Z</dcterms:created>
  <dcterms:modified xsi:type="dcterms:W3CDTF">2021-10-11T06:39:00Z</dcterms:modified>
</cp:coreProperties>
</file>